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46A4" w:rsidRPr="00BD2C4A" w:rsidRDefault="0080086A" w:rsidP="0080086A">
      <w:pPr>
        <w:tabs>
          <w:tab w:val="left" w:pos="1200"/>
        </w:tabs>
        <w:ind w:left="-851"/>
        <w:jc w:val="center"/>
        <w:rPr>
          <w:rFonts w:asciiTheme="majorBidi" w:hAnsiTheme="majorBidi" w:cstheme="majorBidi"/>
          <w:b/>
          <w:bCs/>
          <w:sz w:val="44"/>
          <w:szCs w:val="44"/>
          <w:lang w:bidi="ar-KW"/>
        </w:rPr>
      </w:pPr>
      <w:r w:rsidRPr="00BD2C4A">
        <w:rPr>
          <w:rFonts w:asciiTheme="majorBidi" w:hAnsiTheme="majorBidi" w:cstheme="majorBidi"/>
          <w:b/>
          <w:bCs/>
          <w:noProof/>
          <w:sz w:val="44"/>
          <w:szCs w:val="44"/>
          <w:lang w:val="en-US"/>
        </w:rPr>
        <w:drawing>
          <wp:inline distT="0" distB="0" distL="0" distR="0">
            <wp:extent cx="3000375" cy="2200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46A4" w:rsidRPr="00A80702" w:rsidRDefault="008D46A4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44"/>
          <w:szCs w:val="44"/>
          <w:lang w:val="en-US" w:bidi="ar-KW"/>
        </w:rPr>
      </w:pPr>
    </w:p>
    <w:p w:rsidR="008D46A4" w:rsidRPr="002001E6" w:rsidRDefault="00194301" w:rsidP="002001E6">
      <w:pPr>
        <w:tabs>
          <w:tab w:val="left" w:pos="1200"/>
        </w:tabs>
        <w:bidi/>
        <w:rPr>
          <w:rFonts w:ascii="Unikurd Hiwa" w:hAnsi="Unikurd Hiwa" w:cs="Unikurd Hiwa"/>
          <w:sz w:val="44"/>
          <w:szCs w:val="44"/>
          <w:rtl/>
          <w:lang w:bidi="ar-KW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ب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ە</w:t>
      </w: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ش</w:t>
      </w:r>
      <w:r w:rsidR="002001E6">
        <w:rPr>
          <w:rFonts w:asciiTheme="majorBidi" w:hAnsiTheme="majorBidi" w:cstheme="majorBidi"/>
          <w:b/>
          <w:bCs/>
          <w:sz w:val="44"/>
          <w:szCs w:val="44"/>
          <w:lang w:bidi="ar-IQ"/>
        </w:rPr>
        <w:t xml:space="preserve"> </w:t>
      </w:r>
      <w:r w:rsidR="002001E6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/ </w:t>
      </w:r>
      <w:r w:rsidR="002001E6" w:rsidRPr="002001E6">
        <w:rPr>
          <w:rFonts w:ascii="Unikurd Jino" w:hAnsi="Unikurd Jino" w:cs="Unikurd Jino"/>
          <w:sz w:val="44"/>
          <w:szCs w:val="44"/>
          <w:rtl/>
          <w:lang w:bidi="ar-IQ"/>
        </w:rPr>
        <w:t xml:space="preserve">مێژوو </w:t>
      </w:r>
    </w:p>
    <w:p w:rsidR="00194301" w:rsidRPr="002001E6" w:rsidRDefault="003C0EC5" w:rsidP="002001E6">
      <w:pPr>
        <w:tabs>
          <w:tab w:val="left" w:pos="1200"/>
        </w:tabs>
        <w:bidi/>
        <w:rPr>
          <w:rFonts w:ascii="Unikurd Jino" w:hAnsi="Unikurd Jino" w:cs="Unikurd Jino"/>
          <w:sz w:val="44"/>
          <w:szCs w:val="44"/>
          <w:rtl/>
          <w:lang w:bidi="ar-IQ"/>
        </w:rPr>
      </w:pPr>
      <w:r w:rsidRPr="002001E6">
        <w:rPr>
          <w:rFonts w:ascii="Unikurd Jino" w:hAnsi="Unikurd Jino" w:cs="Unikurd Jino"/>
          <w:sz w:val="44"/>
          <w:szCs w:val="44"/>
          <w:rtl/>
          <w:lang w:bidi="ar-IQ"/>
        </w:rPr>
        <w:t>ك</w:t>
      </w:r>
      <w:r w:rsidR="00BD2C4A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>ۆ</w:t>
      </w:r>
      <w:r w:rsidR="00BD2C4A" w:rsidRPr="002001E6">
        <w:rPr>
          <w:rFonts w:ascii="Unikurd Jino" w:hAnsi="Unikurd Jino" w:cs="Unikurd Jino"/>
          <w:sz w:val="44"/>
          <w:szCs w:val="44"/>
          <w:rtl/>
          <w:lang w:bidi="ar-IQ"/>
        </w:rPr>
        <w:t>ل</w:t>
      </w:r>
      <w:r w:rsidR="00BD2C4A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>ێژ</w:t>
      </w:r>
      <w:r w:rsidR="002001E6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>/ ئاداب</w:t>
      </w:r>
    </w:p>
    <w:p w:rsidR="00194301" w:rsidRPr="002001E6" w:rsidRDefault="00194301" w:rsidP="002001E6">
      <w:pPr>
        <w:tabs>
          <w:tab w:val="left" w:pos="1200"/>
        </w:tabs>
        <w:bidi/>
        <w:rPr>
          <w:rFonts w:ascii="Unikurd Jino" w:hAnsi="Unikurd Jino" w:cs="Unikurd Jino"/>
          <w:sz w:val="44"/>
          <w:szCs w:val="44"/>
          <w:rtl/>
          <w:lang w:bidi="ar-IQ"/>
        </w:rPr>
      </w:pPr>
      <w:r w:rsidRPr="002001E6">
        <w:rPr>
          <w:rFonts w:ascii="Unikurd Jino" w:hAnsi="Unikurd Jino" w:cs="Unikurd Jino"/>
          <w:sz w:val="44"/>
          <w:szCs w:val="44"/>
          <w:rtl/>
          <w:lang w:bidi="ar-IQ"/>
        </w:rPr>
        <w:t>زانك</w:t>
      </w:r>
      <w:r w:rsidR="00BD2C4A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>ۆ</w:t>
      </w:r>
      <w:r w:rsidRPr="002001E6">
        <w:rPr>
          <w:rFonts w:ascii="Unikurd Jino" w:hAnsi="Unikurd Jino" w:cs="Unikurd Jino"/>
          <w:sz w:val="44"/>
          <w:szCs w:val="44"/>
          <w:rtl/>
          <w:lang w:bidi="ar-IQ"/>
        </w:rPr>
        <w:t xml:space="preserve"> </w:t>
      </w:r>
      <w:r w:rsidR="002001E6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 xml:space="preserve">/سه‌لاحه‌دین </w:t>
      </w:r>
    </w:p>
    <w:p w:rsidR="003C0EC5" w:rsidRPr="002001E6" w:rsidRDefault="002001E6" w:rsidP="002001E6">
      <w:pPr>
        <w:tabs>
          <w:tab w:val="left" w:pos="1200"/>
        </w:tabs>
        <w:bidi/>
        <w:rPr>
          <w:rFonts w:ascii="Unikurd Jino" w:hAnsi="Unikurd Jino" w:cs="Unikurd Jino"/>
          <w:sz w:val="44"/>
          <w:szCs w:val="44"/>
          <w:rtl/>
          <w:lang w:bidi="ar-IQ"/>
        </w:rPr>
      </w:pPr>
      <w:r>
        <w:rPr>
          <w:rFonts w:ascii="Unikurd Jino" w:hAnsi="Unikurd Jino" w:cs="Unikurd Jino" w:hint="cs"/>
          <w:sz w:val="44"/>
          <w:szCs w:val="44"/>
          <w:rtl/>
          <w:lang w:bidi="ar-IQ"/>
        </w:rPr>
        <w:t xml:space="preserve">بابه‌ت / رێبازی لێكۆلینه‌وه‌ </w:t>
      </w:r>
      <w:r w:rsidR="00C259C1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 xml:space="preserve"> </w:t>
      </w:r>
    </w:p>
    <w:p w:rsidR="003C0EC5" w:rsidRPr="00BD2C4A" w:rsidRDefault="00BD2C4A" w:rsidP="00BE53BD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KW"/>
        </w:rPr>
      </w:pP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پەرتووکی کۆرس</w:t>
      </w:r>
      <w:r w:rsidR="003C0EC5"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– </w:t>
      </w:r>
      <w:r w:rsidR="0006543D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كۆرسات (كۆرس</w:t>
      </w:r>
      <w:r w:rsidR="0006543D">
        <w:rPr>
          <w:rFonts w:asciiTheme="majorBidi" w:hAnsiTheme="majorBidi" w:cstheme="majorBidi" w:hint="cs"/>
          <w:b/>
          <w:bCs/>
          <w:sz w:val="44"/>
          <w:szCs w:val="44"/>
          <w:rtl/>
          <w:lang w:bidi="ar-KW"/>
        </w:rPr>
        <w:t>ی یه‌كه‌م)</w:t>
      </w:r>
    </w:p>
    <w:p w:rsidR="003C0EC5" w:rsidRPr="002001E6" w:rsidRDefault="003C0EC5" w:rsidP="002001E6">
      <w:pPr>
        <w:tabs>
          <w:tab w:val="left" w:pos="1200"/>
        </w:tabs>
        <w:bidi/>
        <w:rPr>
          <w:rFonts w:asciiTheme="majorBidi" w:hAnsiTheme="majorBidi" w:cstheme="majorBidi"/>
          <w:sz w:val="44"/>
          <w:szCs w:val="44"/>
          <w:rtl/>
          <w:lang w:bidi="ar-IQ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ناو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ى</w:t>
      </w:r>
      <w:r w:rsid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مام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ۆ</w:t>
      </w: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ستا</w:t>
      </w:r>
      <w:r w:rsidR="00BE50C4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 </w:t>
      </w:r>
      <w:r w:rsidR="00BE50C4" w:rsidRPr="00801961">
        <w:rPr>
          <w:rFonts w:asciiTheme="majorBidi" w:hAnsiTheme="majorBidi" w:cstheme="majorBidi" w:hint="cs"/>
          <w:sz w:val="44"/>
          <w:szCs w:val="44"/>
          <w:rtl/>
          <w:lang w:bidi="ar-IQ"/>
        </w:rPr>
        <w:t xml:space="preserve">:  </w:t>
      </w:r>
      <w:r w:rsidR="002001E6">
        <w:rPr>
          <w:rFonts w:asciiTheme="majorBidi" w:hAnsiTheme="majorBidi" w:cs="Ali_K_Samik" w:hint="cs"/>
          <w:sz w:val="44"/>
          <w:szCs w:val="44"/>
          <w:rtl/>
          <w:lang w:bidi="ar-IQ"/>
        </w:rPr>
        <w:t>فتاح بهرام خدر</w:t>
      </w:r>
      <w:r w:rsidR="00DC5B3E">
        <w:rPr>
          <w:rFonts w:asciiTheme="majorBidi" w:hAnsiTheme="majorBidi" w:cs="Ali_K_Samik" w:hint="cs"/>
          <w:sz w:val="44"/>
          <w:szCs w:val="44"/>
          <w:rtl/>
          <w:lang w:bidi="ar-IQ"/>
        </w:rPr>
        <w:t xml:space="preserve"> </w:t>
      </w:r>
      <w:r w:rsidR="00BE50C4" w:rsidRPr="00801961">
        <w:rPr>
          <w:rFonts w:asciiTheme="majorBidi" w:hAnsiTheme="majorBidi" w:cstheme="majorBidi" w:hint="cs"/>
          <w:sz w:val="44"/>
          <w:szCs w:val="44"/>
          <w:rtl/>
          <w:lang w:bidi="ar-IQ"/>
        </w:rPr>
        <w:t xml:space="preserve">       </w:t>
      </w:r>
    </w:p>
    <w:p w:rsidR="00BD2C4A" w:rsidRDefault="002001E6" w:rsidP="00E82677">
      <w:pPr>
        <w:tabs>
          <w:tab w:val="left" w:pos="1200"/>
        </w:tabs>
        <w:bidi/>
        <w:jc w:val="center"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ساڵی خوێندنی 202</w:t>
      </w:r>
      <w:r w:rsidR="00E82677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2</w:t>
      </w: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-202</w:t>
      </w:r>
      <w:r w:rsidR="00E82677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3</w:t>
      </w:r>
      <w:bookmarkStart w:id="0" w:name="_GoBack"/>
      <w:bookmarkEnd w:id="0"/>
    </w:p>
    <w:p w:rsidR="00801961" w:rsidRDefault="00801961" w:rsidP="00801961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</w:p>
    <w:p w:rsidR="00801961" w:rsidRDefault="00801961" w:rsidP="00801961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</w:p>
    <w:p w:rsidR="00AD7239" w:rsidRPr="00BD2C4A" w:rsidRDefault="00AD7239" w:rsidP="00AD7239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</w:p>
    <w:p w:rsidR="00BD2C4A" w:rsidRDefault="00BD2C4A" w:rsidP="00BD2C4A">
      <w:pPr>
        <w:tabs>
          <w:tab w:val="left" w:pos="1200"/>
        </w:tabs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lastRenderedPageBreak/>
        <w:t>پەرتووکی کۆرس</w:t>
      </w:r>
    </w:p>
    <w:p w:rsidR="008D46A4" w:rsidRPr="00BD2C4A" w:rsidRDefault="00BD2C4A" w:rsidP="00BD2C4A">
      <w:pPr>
        <w:tabs>
          <w:tab w:val="left" w:pos="1200"/>
        </w:tabs>
        <w:bidi/>
        <w:spacing w:after="120" w:line="240" w:lineRule="auto"/>
        <w:jc w:val="center"/>
        <w:rPr>
          <w:rFonts w:asciiTheme="majorBidi" w:hAnsiTheme="majorBidi" w:cstheme="majorBidi"/>
          <w:sz w:val="28"/>
          <w:szCs w:val="28"/>
          <w:lang w:val="en-US" w:bidi="ar-IQ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</w:t>
      </w:r>
      <w:r w:rsidR="00B45135" w:rsidRPr="00BD2C4A">
        <w:rPr>
          <w:rFonts w:asciiTheme="majorBidi" w:hAnsiTheme="majorBidi" w:cstheme="majorBidi"/>
          <w:b/>
          <w:bCs/>
          <w:sz w:val="44"/>
          <w:szCs w:val="44"/>
          <w:lang w:val="en-US" w:bidi="ar-IQ"/>
        </w:rPr>
        <w:t>Course Book</w:t>
      </w:r>
    </w:p>
    <w:tbl>
      <w:tblPr>
        <w:tblW w:w="10521" w:type="dxa"/>
        <w:tblInd w:w="-9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3"/>
        <w:gridCol w:w="4485"/>
        <w:gridCol w:w="4333"/>
      </w:tblGrid>
      <w:tr w:rsidR="008D46A4" w:rsidRPr="00BD2C4A" w:rsidTr="00BF5127">
        <w:tc>
          <w:tcPr>
            <w:tcW w:w="6188" w:type="dxa"/>
            <w:gridSpan w:val="2"/>
          </w:tcPr>
          <w:p w:rsidR="008D46A4" w:rsidRPr="001F2F15" w:rsidRDefault="00A378A1" w:rsidP="00AB6034">
            <w:pPr>
              <w:spacing w:after="0" w:line="240" w:lineRule="auto"/>
              <w:jc w:val="right"/>
              <w:rPr>
                <w:rFonts w:asciiTheme="majorBidi" w:hAnsiTheme="majorBidi" w:cs="Ali_K_Sharif"/>
                <w:sz w:val="24"/>
                <w:szCs w:val="24"/>
                <w:rtl/>
                <w:lang w:val="en-US" w:bidi="ar-IQ"/>
              </w:rPr>
            </w:pPr>
            <w:r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>رِيَبازي ليَكؤلَينةوةى ميَذوويي</w:t>
            </w:r>
          </w:p>
        </w:tc>
        <w:tc>
          <w:tcPr>
            <w:tcW w:w="4333" w:type="dxa"/>
          </w:tcPr>
          <w:p w:rsidR="008D46A4" w:rsidRPr="00AB6034" w:rsidRDefault="00B45135" w:rsidP="00BD2C4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1. ناو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ى</w:t>
            </w:r>
            <w:r w:rsidR="00BD2C4A"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ك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ۆ</w:t>
            </w: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رس</w:t>
            </w:r>
          </w:p>
        </w:tc>
      </w:tr>
      <w:tr w:rsidR="008D46A4" w:rsidRPr="00DC5B3E" w:rsidTr="00BF5127">
        <w:tc>
          <w:tcPr>
            <w:tcW w:w="6188" w:type="dxa"/>
            <w:gridSpan w:val="2"/>
          </w:tcPr>
          <w:p w:rsidR="008D46A4" w:rsidRPr="00AB6034" w:rsidRDefault="008D46A4" w:rsidP="00AB6034">
            <w:pPr>
              <w:spacing w:after="0" w:line="240" w:lineRule="auto"/>
              <w:jc w:val="right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</w:p>
        </w:tc>
        <w:tc>
          <w:tcPr>
            <w:tcW w:w="4333" w:type="dxa"/>
          </w:tcPr>
          <w:p w:rsidR="008D46A4" w:rsidRPr="00AB6034" w:rsidRDefault="00B45135" w:rsidP="00BD2C4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2.</w:t>
            </w:r>
            <w:r w:rsidR="006B29F4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ناو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ى</w:t>
            </w:r>
            <w:r w:rsidR="006B29F4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مام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ۆ</w:t>
            </w:r>
            <w:r w:rsidR="006B29F4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ستا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ى</w:t>
            </w:r>
            <w:r w:rsidR="006B29F4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ب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ە</w:t>
            </w:r>
            <w:r w:rsidR="007204B2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ر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پرس</w:t>
            </w: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</w:t>
            </w:r>
          </w:p>
        </w:tc>
      </w:tr>
      <w:tr w:rsidR="008D46A4" w:rsidRPr="00AB6034" w:rsidTr="00BF5127">
        <w:tc>
          <w:tcPr>
            <w:tcW w:w="6188" w:type="dxa"/>
            <w:gridSpan w:val="2"/>
          </w:tcPr>
          <w:p w:rsidR="008D46A4" w:rsidRPr="001F2F15" w:rsidRDefault="007204B2" w:rsidP="00DC5B3E">
            <w:pPr>
              <w:spacing w:after="0" w:line="240" w:lineRule="auto"/>
              <w:jc w:val="right"/>
              <w:rPr>
                <w:rFonts w:asciiTheme="majorBidi" w:hAnsiTheme="majorBidi" w:cs="Ali_K_Sharif"/>
                <w:sz w:val="24"/>
                <w:szCs w:val="24"/>
                <w:rtl/>
                <w:lang w:val="en-US" w:bidi="ar-IQ"/>
              </w:rPr>
            </w:pPr>
            <w:r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>ميَذوو / ئةدةبيات</w:t>
            </w:r>
          </w:p>
        </w:tc>
        <w:tc>
          <w:tcPr>
            <w:tcW w:w="4333" w:type="dxa"/>
          </w:tcPr>
          <w:p w:rsidR="008D46A4" w:rsidRPr="00AB6034" w:rsidRDefault="006B29F4" w:rsidP="00BD2C4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3. ب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ە</w:t>
            </w: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ش/ 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کۆلێژ</w:t>
            </w:r>
          </w:p>
        </w:tc>
      </w:tr>
      <w:tr w:rsidR="008D46A4" w:rsidRPr="00BD2C4A" w:rsidTr="00BF5127">
        <w:trPr>
          <w:trHeight w:val="352"/>
        </w:trPr>
        <w:tc>
          <w:tcPr>
            <w:tcW w:w="6188" w:type="dxa"/>
            <w:gridSpan w:val="2"/>
          </w:tcPr>
          <w:p w:rsidR="007204B2" w:rsidRPr="00AB6034" w:rsidRDefault="0006543D" w:rsidP="0006543D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>fath.khdir</w:t>
            </w:r>
            <w:r w:rsidR="007204B2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>@su.edu.krd</w:t>
            </w:r>
          </w:p>
        </w:tc>
        <w:tc>
          <w:tcPr>
            <w:tcW w:w="4333" w:type="dxa"/>
          </w:tcPr>
          <w:p w:rsidR="00F049F0" w:rsidRPr="00AB6034" w:rsidRDefault="00F049F0" w:rsidP="00BD2C4A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4. 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پەیوەندی</w:t>
            </w:r>
            <w:r w:rsidR="0006543D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ئیمێل</w:t>
            </w:r>
          </w:p>
          <w:p w:rsidR="008D46A4" w:rsidRPr="00AB6034" w:rsidRDefault="008D46A4" w:rsidP="00F049F0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KW"/>
              </w:rPr>
            </w:pP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8D46A4" w:rsidRPr="00AB6034" w:rsidRDefault="00FA1451" w:rsidP="00DC5B3E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ۆ نموون</w:t>
            </w:r>
            <w:r w:rsidR="0064350C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ە تیۆر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ی</w:t>
            </w:r>
            <w:r w:rsidR="004A6BF1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</w:t>
            </w:r>
            <w:r w:rsidR="006F7CE1"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:</w:t>
            </w:r>
            <w:r w:rsidR="004A6BF1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</w:t>
            </w:r>
            <w:r w:rsidR="00DC5B3E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</w:t>
            </w:r>
            <w:r w:rsidR="006F7CE1"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</w:t>
            </w:r>
          </w:p>
          <w:p w:rsidR="00AB6034" w:rsidRPr="00AB6034" w:rsidRDefault="00BD2C4A" w:rsidP="00926E73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</w:t>
            </w:r>
            <w:r w:rsidR="006F7CE1"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: </w:t>
            </w:r>
          </w:p>
        </w:tc>
        <w:tc>
          <w:tcPr>
            <w:tcW w:w="4333" w:type="dxa"/>
          </w:tcPr>
          <w:p w:rsidR="004805BA" w:rsidRPr="00AB6034" w:rsidRDefault="004805BA" w:rsidP="00BD2C4A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5. 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یەکەى خوێندن</w:t>
            </w: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(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بە سەعات</w:t>
            </w:r>
            <w:r w:rsidR="00BD2C4A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) ل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ە هەفتەیەک</w:t>
            </w:r>
          </w:p>
          <w:p w:rsidR="004805BA" w:rsidRPr="00AB6034" w:rsidRDefault="004805BA" w:rsidP="006F7CE1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  <w:p w:rsidR="008D46A4" w:rsidRPr="00AB6034" w:rsidRDefault="008D46A4" w:rsidP="006F7CE1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KW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lang w:bidi="ar-KW"/>
              </w:rPr>
              <w:t xml:space="preserve"> </w:t>
            </w: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8D46A4" w:rsidRPr="001F2F15" w:rsidRDefault="0064350C" w:rsidP="001F2F15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1F2F1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ئامادەبوونی </w:t>
            </w:r>
            <w:r w:rsidR="00BD2C4A" w:rsidRPr="001F2F1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مامۆستای وانەبێژ بۆ قوتابیان لە ماوەی هەفتەیەک</w:t>
            </w:r>
            <w:r w:rsidRPr="001F2F1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دا </w:t>
            </w:r>
          </w:p>
          <w:p w:rsidR="00AB6034" w:rsidRPr="001F2F15" w:rsidRDefault="00AB6034" w:rsidP="001F2F15">
            <w:pPr>
              <w:spacing w:after="0" w:line="240" w:lineRule="auto"/>
              <w:jc w:val="right"/>
              <w:rPr>
                <w:rFonts w:asciiTheme="majorBidi" w:hAnsiTheme="majorBidi" w:cs="Ali_K_Sharif"/>
                <w:sz w:val="24"/>
                <w:szCs w:val="24"/>
                <w:rtl/>
                <w:lang w:val="en-US" w:bidi="ar-IQ"/>
              </w:rPr>
            </w:pPr>
            <w:r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>لةهةفتةيةك (</w:t>
            </w:r>
            <w:r w:rsidR="008E5C18"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>4</w:t>
            </w:r>
            <w:r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 xml:space="preserve">) كاتذميَر </w:t>
            </w:r>
          </w:p>
        </w:tc>
        <w:tc>
          <w:tcPr>
            <w:tcW w:w="4333" w:type="dxa"/>
          </w:tcPr>
          <w:p w:rsidR="009C0A8B" w:rsidRPr="00BD2C4A" w:rsidRDefault="009C0A8B" w:rsidP="00BD2C4A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6. </w:t>
            </w:r>
            <w:r w:rsidR="00BD2C4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ژمارەی کارکردن</w:t>
            </w:r>
          </w:p>
          <w:p w:rsidR="009C0A8B" w:rsidRPr="00BD2C4A" w:rsidRDefault="009C0A8B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  <w:p w:rsidR="008D46A4" w:rsidRPr="00BD2C4A" w:rsidRDefault="008D46A4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8D46A4" w:rsidRPr="00BD2C4A" w:rsidRDefault="008D46A4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</w:tc>
        <w:tc>
          <w:tcPr>
            <w:tcW w:w="4333" w:type="dxa"/>
          </w:tcPr>
          <w:p w:rsidR="008D46A4" w:rsidRPr="00BD2C4A" w:rsidRDefault="00762579" w:rsidP="007C0BC6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7. </w:t>
            </w:r>
            <w:r w:rsidR="007C0BC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کۆدی کۆرس</w:t>
            </w: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AB6034" w:rsidRPr="00AC6462" w:rsidRDefault="00AB6034" w:rsidP="001F2F15">
            <w:pPr>
              <w:bidi/>
              <w:spacing w:after="240" w:line="240" w:lineRule="auto"/>
              <w:rPr>
                <w:rFonts w:asciiTheme="majorBidi" w:hAnsiTheme="majorBidi" w:cs="Ali_K_Samik"/>
                <w:b/>
                <w:bCs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tcW w:w="4333" w:type="dxa"/>
          </w:tcPr>
          <w:p w:rsidR="006766CD" w:rsidRPr="00BD2C4A" w:rsidRDefault="00365AD8" w:rsidP="00801961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8. </w:t>
            </w:r>
            <w:r w:rsidR="001F44D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پرۆفایەلی مامۆستا</w:t>
            </w: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B11AA1" w:rsidRPr="00FF270C" w:rsidRDefault="00A96C77" w:rsidP="00DA50D8">
            <w:pPr>
              <w:bidi/>
              <w:spacing w:after="240" w:line="240" w:lineRule="auto"/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</w:pPr>
            <w:r w:rsidRPr="003E2460">
              <w:rPr>
                <w:rFonts w:asciiTheme="majorBidi" w:hAnsiTheme="majorBidi" w:cs="Ali_K_Samik" w:hint="cs"/>
                <w:sz w:val="32"/>
                <w:szCs w:val="32"/>
                <w:rtl/>
                <w:lang w:bidi="ar-IQ"/>
              </w:rPr>
              <w:t>رِيَبازى ليَكؤلَينةوة</w:t>
            </w:r>
            <w:r w:rsidR="008053B3" w:rsidRPr="003E2460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ي</w:t>
            </w:r>
            <w:r w:rsidR="008053B3" w:rsidRPr="003E2460">
              <w:rPr>
                <w:rFonts w:asciiTheme="majorBidi" w:hAnsiTheme="majorBidi" w:cs="Ali_K_Samik" w:hint="cs"/>
                <w:sz w:val="32"/>
                <w:szCs w:val="32"/>
                <w:rtl/>
                <w:lang w:bidi="ar-IQ"/>
              </w:rPr>
              <w:t xml:space="preserve"> ميَذوويي</w:t>
            </w:r>
          </w:p>
        </w:tc>
        <w:tc>
          <w:tcPr>
            <w:tcW w:w="4333" w:type="dxa"/>
          </w:tcPr>
          <w:p w:rsidR="00801961" w:rsidRPr="00BD2C4A" w:rsidRDefault="00CF510D" w:rsidP="00E37560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9. </w:t>
            </w:r>
            <w:r w:rsidR="001F44D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وشە سەرەکیەکان</w:t>
            </w:r>
          </w:p>
        </w:tc>
      </w:tr>
      <w:tr w:rsidR="008D46A4" w:rsidRPr="00BD2C4A" w:rsidTr="009E677B">
        <w:trPr>
          <w:trHeight w:val="3713"/>
        </w:trPr>
        <w:tc>
          <w:tcPr>
            <w:tcW w:w="10521" w:type="dxa"/>
            <w:gridSpan w:val="3"/>
          </w:tcPr>
          <w:p w:rsidR="00B11AA1" w:rsidRDefault="0036724B" w:rsidP="00CF2AC4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10. </w:t>
            </w:r>
            <w:r w:rsidR="001F44D3" w:rsidRPr="00EE13DE">
              <w:rPr>
                <w:rFonts w:ascii="Unikurd Hiwa" w:hAnsi="Unikurd Hiwa" w:cs="Unikurd Hiwa"/>
                <w:sz w:val="32"/>
                <w:szCs w:val="32"/>
                <w:rtl/>
                <w:lang w:bidi="ar-IQ"/>
              </w:rPr>
              <w:t>ناوەرۆکی گشتی کۆرس</w:t>
            </w:r>
            <w:r w:rsidRPr="00EE13DE">
              <w:rPr>
                <w:rFonts w:ascii="Unikurd Hiwa" w:hAnsi="Unikurd Hiwa" w:cs="Unikurd Hiwa"/>
                <w:sz w:val="32"/>
                <w:szCs w:val="32"/>
                <w:rtl/>
                <w:lang w:bidi="ar-IQ"/>
              </w:rPr>
              <w:t>:</w:t>
            </w:r>
            <w:r w:rsidR="001D2180" w:rsidRPr="00EE13DE">
              <w:rPr>
                <w:rFonts w:ascii="Unikurd Hiwa" w:hAnsi="Unikurd Hiwa" w:cs="Unikurd Hiwa"/>
                <w:sz w:val="32"/>
                <w:szCs w:val="32"/>
                <w:rtl/>
                <w:lang w:bidi="ar-IQ"/>
              </w:rPr>
              <w:t>.</w:t>
            </w:r>
          </w:p>
          <w:p w:rsidR="00A25489" w:rsidRPr="005B58E1" w:rsidRDefault="00CF2AC4" w:rsidP="005B58E1">
            <w:pPr>
              <w:bidi/>
              <w:jc w:val="both"/>
              <w:rPr>
                <w:rFonts w:asciiTheme="majorBidi" w:hAnsiTheme="majorBidi" w:cs="Times New Roman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ريَبازى ليَكؤلينةوة يةكيَكة لةو بابةتة سةركيانةى لةتةواوى  زانستة جؤراوجؤرةكان مرؤظايةتى بن يان زانستى ثةتى طرنطى و بايةخى تةواوى ثيَدةريَت ، بةو هؤيةوة قوتابى فيَردةكريَت ضؤن  تويَذينةوةيةكى زانستى ئةنجامبدات ، لةطةلَ ئةوةى شيَوازةكانى تويَذينةوة لة زانستيَك بؤ زانستيَكى ديكة تا رِادةيك جياوازن بةلام</w:t>
            </w:r>
            <w:r w:rsid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 xml:space="preserve"> لةهيَلة طشتيةكانى وةك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لةبةرضاوكردنى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ريَبازة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زانستيةكان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و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هةستكردن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بة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بةرثرسيارةتى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بؤ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خستنة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رِوو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طواستنةوى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زانياريةكان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و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طةيشتن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بةئةنجاميَكى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دروست</w:t>
            </w:r>
            <w:r w:rsid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 xml:space="preserve"> هاوبةشن ، لةم سؤنطةيةوةش زنستى ميَذوو هاوشيَوةى زانستةكانى ديكة ضةند بنةوماو تايبةتمةندي هةية كة بةوهؤيةوة فيَرخواز بةشيَوةى  تيؤرى و ثراكتيكى و رادةهيَندريَت ضؤن تويَذينةوةيةكى زانستى ئةنجام بدات . </w:t>
            </w:r>
          </w:p>
        </w:tc>
      </w:tr>
      <w:tr w:rsidR="00FD437F" w:rsidRPr="00BD2C4A" w:rsidTr="00BF5127">
        <w:trPr>
          <w:trHeight w:val="850"/>
        </w:trPr>
        <w:tc>
          <w:tcPr>
            <w:tcW w:w="10521" w:type="dxa"/>
            <w:gridSpan w:val="3"/>
          </w:tcPr>
          <w:p w:rsidR="00AB7314" w:rsidRDefault="00616D0F" w:rsidP="00AB7314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11. </w:t>
            </w:r>
            <w:r w:rsidR="000E6EBD" w:rsidRPr="00801961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ئامانجەکانی کۆرس</w:t>
            </w:r>
            <w:r w:rsidR="00FE1CD0" w:rsidRPr="00801961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:</w:t>
            </w:r>
          </w:p>
          <w:p w:rsidR="00AB7314" w:rsidRPr="00AB7314" w:rsidRDefault="00AB7314" w:rsidP="00AB7314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IQ"/>
              </w:rPr>
            </w:pPr>
          </w:p>
          <w:p w:rsidR="00AB7314" w:rsidRPr="00AB7314" w:rsidRDefault="009E677B" w:rsidP="00AB7314">
            <w:pPr>
              <w:numPr>
                <w:ilvl w:val="0"/>
                <w:numId w:val="38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Ali_K_Sahifa Bold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ئاشناكردنى قوتابيان بة ضؤنيةتى ئةنجامدانى تويَذينةوةيةكى زانستى </w:t>
            </w:r>
          </w:p>
          <w:p w:rsidR="00AB7314" w:rsidRPr="00AB7314" w:rsidRDefault="009E677B" w:rsidP="009E677B">
            <w:pPr>
              <w:numPr>
                <w:ilvl w:val="0"/>
                <w:numId w:val="38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Ali_K_Sahifa Bold"/>
                <w:sz w:val="24"/>
                <w:szCs w:val="24"/>
                <w:rtl/>
                <w:lang w:val="en-US"/>
              </w:rPr>
            </w:pPr>
            <w:r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ئاشناكردنى قوتابيان بة شيَوازةكانى تويَذينةوةى زانستى و </w:t>
            </w:r>
            <w:r w:rsidR="00D51A91"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>دوا طؤرانكاريية جيهانيةكان لةبارةى ضؤنيةتى نوسينى تويَذينةوة.</w:t>
            </w:r>
            <w:r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 </w:t>
            </w:r>
          </w:p>
          <w:p w:rsidR="00A427A3" w:rsidRPr="00B31AEC" w:rsidRDefault="00AB7314" w:rsidP="00B31AEC">
            <w:pPr>
              <w:numPr>
                <w:ilvl w:val="0"/>
                <w:numId w:val="38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Ali_K_Sahifa Bold"/>
                <w:sz w:val="24"/>
                <w:szCs w:val="24"/>
                <w:rtl/>
                <w:lang w:val="en-US"/>
              </w:rPr>
            </w:pPr>
            <w:r w:rsidRPr="00AB7314"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 رِاهيَنانى قوتابيان </w:t>
            </w:r>
            <w:r w:rsidR="00080D59"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لةبارةى هةولَة سةرةتاييةكانى مرؤظ بؤ تؤماركردنى ميَذوو خستنة رِووى مةبةستةكان </w:t>
            </w:r>
          </w:p>
          <w:p w:rsidR="00FD437F" w:rsidRPr="00801961" w:rsidRDefault="00FD437F" w:rsidP="006766CD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lang w:val="en-US" w:bidi="ar-KW"/>
              </w:rPr>
            </w:pPr>
          </w:p>
        </w:tc>
      </w:tr>
      <w:tr w:rsidR="008D46A4" w:rsidRPr="00BD2C4A" w:rsidTr="00BF5127">
        <w:trPr>
          <w:trHeight w:val="704"/>
        </w:trPr>
        <w:tc>
          <w:tcPr>
            <w:tcW w:w="10521" w:type="dxa"/>
            <w:gridSpan w:val="3"/>
          </w:tcPr>
          <w:p w:rsidR="00A427A3" w:rsidRDefault="00A427A3" w:rsidP="002F44B8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  <w:p w:rsidR="00B916A8" w:rsidRPr="003269A8" w:rsidRDefault="00FC1A1C" w:rsidP="00A427A3">
            <w:pPr>
              <w:bidi/>
              <w:spacing w:after="0" w:line="240" w:lineRule="auto"/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</w:pPr>
            <w:r w:rsidRPr="003269A8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ةركةكانى قوتابي :</w:t>
            </w:r>
          </w:p>
          <w:p w:rsidR="00FC1A1C" w:rsidRPr="00781CC4" w:rsidRDefault="00781CC4" w:rsidP="00781CC4">
            <w:pPr>
              <w:spacing w:after="0" w:line="240" w:lineRule="auto"/>
              <w:jc w:val="right"/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</w:pP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قوتابي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زياتر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اشنابوو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زانياري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رنطة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يَ</w:t>
            </w:r>
            <w:r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يست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 xml:space="preserve">ثشتبةستن بة سةرضاوة ثةيوةنديدارةكان </w:t>
            </w:r>
            <w:r>
              <w:rPr>
                <w:rFonts w:ascii="Unikurd Goran" w:hAnsi="Unikurd Goran" w:cs="Ali_K_Samik"/>
                <w:sz w:val="28"/>
                <w:szCs w:val="28"/>
                <w:lang w:val="en-US"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سةرضا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ثيَ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لان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ؤرسةك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زانيار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رنط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ؤبكاتة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ةو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كات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انة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توانيَت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طةل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مامؤستا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رسيارو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فتوطؤب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يطوم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lastRenderedPageBreak/>
              <w:t>ئةمةش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نمر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يَويست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سةر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جط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ةنجامدان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تاقيكردنةو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راكتيك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ةو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وريَطةية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است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توانا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قوتابي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سوود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ةرطرت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بابةتةك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زاني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 </w:t>
            </w:r>
          </w:p>
        </w:tc>
      </w:tr>
      <w:tr w:rsidR="008D46A4" w:rsidRPr="00BD2C4A" w:rsidTr="00BF5127">
        <w:trPr>
          <w:trHeight w:val="704"/>
        </w:trPr>
        <w:tc>
          <w:tcPr>
            <w:tcW w:w="10521" w:type="dxa"/>
            <w:gridSpan w:val="3"/>
          </w:tcPr>
          <w:p w:rsidR="001F0889" w:rsidRPr="00801961" w:rsidRDefault="001F0889" w:rsidP="001F0889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lastRenderedPageBreak/>
              <w:t xml:space="preserve">13. </w:t>
            </w: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ڕێگه‌ی وانه‌‌ ووتنه‌وه‌</w:t>
            </w: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 </w:t>
            </w:r>
          </w:p>
          <w:p w:rsidR="00475CB5" w:rsidRPr="00801961" w:rsidRDefault="00781CC4" w:rsidP="00781CC4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val="en-US" w:bidi="ar-KW"/>
              </w:rPr>
            </w:pP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مامؤستا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هةموو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هؤكارة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يَويست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يَشكةش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ردن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انةيةك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سةردةمي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دةخات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روو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،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ةك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داتاش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،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فتوطؤ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راستةخ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طةل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قوتابية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،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رضاو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روون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قوتابي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بار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ضؤنيةت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دؤزينةو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سةرضا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رنطةكان</w:t>
            </w:r>
            <w:r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 xml:space="preserve"> و نوسينى تويذينةوةى زانستى </w:t>
            </w:r>
          </w:p>
        </w:tc>
      </w:tr>
      <w:tr w:rsidR="008D46A4" w:rsidRPr="00BD2C4A" w:rsidTr="00BF5127">
        <w:trPr>
          <w:trHeight w:val="704"/>
        </w:trPr>
        <w:tc>
          <w:tcPr>
            <w:tcW w:w="10521" w:type="dxa"/>
            <w:gridSpan w:val="3"/>
          </w:tcPr>
          <w:p w:rsidR="003D742F" w:rsidRPr="00C00E13" w:rsidRDefault="004404DE" w:rsidP="000E6EBD">
            <w:pPr>
              <w:bidi/>
              <w:spacing w:after="0" w:line="240" w:lineRule="auto"/>
              <w:rPr>
                <w:rFonts w:ascii="Unikurd Goran" w:hAnsi="Unikurd Goran" w:cs="Ali_K_Samik"/>
                <w:sz w:val="28"/>
                <w:szCs w:val="28"/>
                <w:lang w:bidi="ar-IQ"/>
              </w:rPr>
            </w:pPr>
            <w:r w:rsidRPr="00C00E13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14. </w:t>
            </w:r>
            <w:r w:rsidR="000E6EBD" w:rsidRPr="00C00E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>سیستەمی</w:t>
            </w:r>
            <w:r w:rsidR="00B87075" w:rsidRPr="00C00E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 xml:space="preserve"> هه‌ڵسه‌نگاندن</w:t>
            </w:r>
          </w:p>
          <w:p w:rsidR="00475CB5" w:rsidRPr="00C00E13" w:rsidRDefault="00C00E13" w:rsidP="00C00E13">
            <w:pPr>
              <w:spacing w:after="0" w:line="240" w:lineRule="auto"/>
              <w:jc w:val="right"/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</w:pPr>
            <w:r w:rsidRPr="00C00E13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C00E13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C00E13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هةركؤرسيك</w:t>
            </w:r>
            <w:r w:rsidRPr="00C00E13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ثيَى ريَنماييةكان دوو تاقيكردنةوة ئةنجامدةدريَت ، مانطانة و كؤتاى كؤرس ، هةريةك لةم تاقيكردناوانة نمرةى دياريكرايان لةسةرة ، لةثالأ رةضاوكردنى ضالاكيةكانى رؤذانة .</w:t>
            </w:r>
          </w:p>
          <w:p w:rsidR="006E7DEE" w:rsidRPr="00C00E13" w:rsidRDefault="000F2337" w:rsidP="00135B6F">
            <w:pPr>
              <w:bidi/>
              <w:spacing w:after="0" w:line="240" w:lineRule="auto"/>
              <w:jc w:val="both"/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</w:pPr>
            <w:r w:rsidRPr="00C00E13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>‌</w:t>
            </w:r>
          </w:p>
        </w:tc>
      </w:tr>
      <w:tr w:rsidR="008D46A4" w:rsidRPr="00BD2C4A" w:rsidTr="00BF5127">
        <w:trPr>
          <w:trHeight w:val="704"/>
        </w:trPr>
        <w:tc>
          <w:tcPr>
            <w:tcW w:w="10521" w:type="dxa"/>
            <w:gridSpan w:val="3"/>
          </w:tcPr>
          <w:p w:rsidR="007D54D1" w:rsidRPr="00BD2C4A" w:rsidRDefault="007D54D1" w:rsidP="000E6EBD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val="en-US" w:bidi="ar-IQ"/>
              </w:rPr>
              <w:t xml:space="preserve">15. </w:t>
            </w:r>
            <w:r w:rsidR="006F4683"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ده‌ر</w:t>
            </w:r>
            <w:r w:rsidR="000E6EBD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>ئ</w:t>
            </w:r>
            <w:r w:rsidR="006F4683"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ه‌نجامه‌کانی فێربوون</w:t>
            </w:r>
          </w:p>
          <w:p w:rsidR="007F0899" w:rsidRPr="007453C6" w:rsidRDefault="006E7DEE" w:rsidP="00037FC3">
            <w:pPr>
              <w:bidi/>
              <w:jc w:val="both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BF5127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ئامانجة سةرةكييةكانى بابةتةكة </w:t>
            </w:r>
            <w:r w:rsidR="00C00E13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بريتية لة ئاشناكردن و راهيَنانى قوتابيان سةبارةت ئةنجامدانى تويَذينةوةى زانستى لة زانستى ميَذوو بؤ تةواوى قؤناغةكان جطة لةو قؤناغةى كة تيَيدا دةخويَنى بةمةبةستى بةدةستهيَنانى بروانامةى بةكالؤريؤس ، لةداهاتوش طة مةبةستى دريَذةدان بةخويَندنى هةبوو ئةو ثرنسيثانةى بؤ </w:t>
            </w:r>
            <w:r w:rsidR="00037FC3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نوسينى تويَذينةوةيةكى زانستى لة خويَندنى بةكالؤريؤس بةكاردىَ  هةمان ريباز لةخويَندنى بالا رةضاودةكرىَ </w:t>
            </w:r>
            <w:r w:rsidR="00C00E13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 </w:t>
            </w:r>
            <w:r w:rsidR="00037FC3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.</w:t>
            </w:r>
          </w:p>
        </w:tc>
      </w:tr>
      <w:tr w:rsidR="008D46A4" w:rsidRPr="00BD2C4A" w:rsidTr="00BF5127">
        <w:tc>
          <w:tcPr>
            <w:tcW w:w="10521" w:type="dxa"/>
            <w:gridSpan w:val="3"/>
          </w:tcPr>
          <w:p w:rsidR="00697F31" w:rsidRP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سةرضاوةكان </w:t>
            </w:r>
          </w:p>
          <w:p w:rsid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بةزمانى كوردى</w:t>
            </w: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:</w:t>
            </w:r>
          </w:p>
          <w:p w:rsid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386B9E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 - 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توانا رشيد كريم / ضؤن ثةراويَز لة تويَذينةوة بةكارديَت  </w:t>
            </w:r>
            <w:r w:rsidRPr="00386B9E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ئى ئيض كار / ميَذوو ضية ، و, ئاسؤ محةمةد 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 xml:space="preserve">- تةلال مةجزوب ، ريَبازى ليَكؤلينةوة و ئامادةكردنى ليَكؤلينةوةيةكى تيؤرى و ثراكتيكى ، و، مةريوان عةبدول 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>- كةمال مةزهةر / ميَذوو كورتةباسيكى زانستى كورد و ميَذوو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>- غازى عناية / ئامادةكردنى تويَذينةوةيةكى زانستى ، و, بةهرة محةمةد على</w:t>
            </w:r>
          </w:p>
          <w:p w:rsidR="00386B9E" w:rsidRP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-A-Samik"/>
                <w:sz w:val="28"/>
                <w:szCs w:val="28"/>
                <w:rtl/>
              </w:rPr>
            </w:pP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بةزمانى عةرةبى :</w:t>
            </w:r>
            <w:r w:rsidRPr="00386B9E">
              <w:rPr>
                <w:rFonts w:ascii="Franklin Gothic Medium" w:eastAsia="+mj-ea" w:cs="Ali_K_Sharif" w:hint="cs"/>
                <w:i/>
                <w:iCs/>
                <w:color w:val="000000"/>
                <w:sz w:val="36"/>
                <w:szCs w:val="36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t xml:space="preserve"> </w:t>
            </w:r>
            <w:r w:rsidRPr="00386B9E">
              <w:rPr>
                <w:rFonts w:ascii="Franklin Gothic Medium" w:eastAsia="+mj-ea" w:cs="Ali_K_Sharif" w:hint="cs"/>
                <w:i/>
                <w:iCs/>
                <w:color w:val="000000"/>
                <w:sz w:val="36"/>
                <w:szCs w:val="36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</w:r>
            <w:r w:rsidRPr="00386B9E">
              <w:rPr>
                <w:rFonts w:ascii="Franklin Gothic Medium" w:eastAsia="+mj-ea" w:hAnsi="Franklin Gothic Medium" w:cs="Ali_K_Sharif"/>
                <w:i/>
                <w:iCs/>
                <w:color w:val="000000"/>
                <w:sz w:val="36"/>
                <w:szCs w:val="36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t xml:space="preserve"> </w:t>
            </w:r>
            <w:r w:rsidRPr="00386B9E">
              <w:rPr>
                <w:rFonts w:ascii="Franklin Gothic Medium" w:eastAsia="+mj-ea" w:hAnsi="Franklin Gothic Medium" w:cs="Ali-A-Sharif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t xml:space="preserve">-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t>احمد شلبى / كيف تكتب بحث او رسالة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عبدالرحمان البدوى / نقد تأريخى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عبدالواحد ذنون طه / اصول البحث التأريخى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عبدالعليم عبدالرحمان خضر / المسلمون والكتابة التاريخ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قسطنطين زرق / نحن والتاريخ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قاسم يزبك / تاريخ و المنهج البحث تاريخى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راوس / تاريخ اثره و فائدته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>- حسين مؤنس / التاريخ و المؤرخون</w:t>
            </w:r>
          </w:p>
          <w:p w:rsidR="00386B9E" w:rsidRP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</w:p>
        </w:tc>
      </w:tr>
      <w:tr w:rsidR="008D46A4" w:rsidRPr="00BD2C4A" w:rsidTr="00BF5127">
        <w:tc>
          <w:tcPr>
            <w:tcW w:w="1703" w:type="dxa"/>
            <w:tcBorders>
              <w:bottom w:val="single" w:sz="8" w:space="0" w:color="auto"/>
            </w:tcBorders>
          </w:tcPr>
          <w:p w:rsidR="008D46A4" w:rsidRPr="00BD2C4A" w:rsidRDefault="00355603" w:rsidP="006222E6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KW"/>
              </w:rPr>
              <w:lastRenderedPageBreak/>
              <w:t>ناوی مامۆستای وانەبێژ</w:t>
            </w:r>
          </w:p>
        </w:tc>
        <w:tc>
          <w:tcPr>
            <w:tcW w:w="8818" w:type="dxa"/>
            <w:gridSpan w:val="2"/>
            <w:tcBorders>
              <w:bottom w:val="single" w:sz="8" w:space="0" w:color="auto"/>
            </w:tcBorders>
          </w:tcPr>
          <w:p w:rsidR="008D46A4" w:rsidRPr="00801961" w:rsidRDefault="006222E6" w:rsidP="00801961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17.</w:t>
            </w:r>
            <w:r w:rsidR="0035560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بابەتەکان</w:t>
            </w:r>
          </w:p>
        </w:tc>
      </w:tr>
      <w:tr w:rsidR="008D46A4" w:rsidRPr="00B31AEC" w:rsidTr="00B31AEC">
        <w:trPr>
          <w:trHeight w:val="1690"/>
        </w:trPr>
        <w:tc>
          <w:tcPr>
            <w:tcW w:w="1703" w:type="dxa"/>
            <w:tcBorders>
              <w:top w:val="single" w:sz="8" w:space="0" w:color="auto"/>
              <w:bottom w:val="single" w:sz="8" w:space="0" w:color="auto"/>
            </w:tcBorders>
          </w:tcPr>
          <w:p w:rsidR="00386B9E" w:rsidRPr="00BD2C4A" w:rsidRDefault="00001B33" w:rsidP="00386B9E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 xml:space="preserve"> </w:t>
            </w:r>
          </w:p>
          <w:p w:rsidR="00495585" w:rsidRPr="00BD2C4A" w:rsidRDefault="00495585" w:rsidP="000C2C9F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</w:p>
        </w:tc>
        <w:tc>
          <w:tcPr>
            <w:tcW w:w="8818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001B33" w:rsidRPr="00B31AEC" w:rsidRDefault="00B31AEC" w:rsidP="000C2C9F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بابةتة سةرةكيةكان :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>يةكةم / ثوختةيةك لةبارةى سةرهةلَدان و ثيَشكةوتنى نووسينى ميَذوو .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</w:rPr>
              <w:br/>
              <w:t xml:space="preserve">-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 نوسينى ميَذوو لةشارستانى دؤلى رافيدةين و دؤلى نيل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نوسينى ميَذوو لةشارستانى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 يؤنان و رؤمان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نوسينى ميَذوو لةشارستانى ئيسلامى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نوسينى ميَذوو لة ئةوروثا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دووةم / تايبةتمةنديةكان ( سيفةتةكان)ى ميَذوو نووس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سيَ</w:t>
            </w: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ي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ةم / زانستة ياريدةدةرةكانى ميَذوو</w:t>
            </w:r>
          </w:p>
          <w:p w:rsidR="00C52459" w:rsidRDefault="00B31AEC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ضوارةم / قؤناغةكانى تويَذينةوة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 xml:space="preserve">- ناونيشان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 xml:space="preserve">- ثلان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كؤكردنةوةى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زانيارى </w:t>
            </w:r>
          </w:p>
          <w:p w:rsidR="00C52459" w:rsidRDefault="00C52459" w:rsidP="00C52459">
            <w:pPr>
              <w:pStyle w:val="ListParagraph"/>
              <w:numPr>
                <w:ilvl w:val="0"/>
                <w:numId w:val="42"/>
              </w:num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رةخنة</w:t>
            </w:r>
            <w:r w:rsidR="00B31AEC" w:rsidRPr="00C52459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</w:r>
            <w:r w:rsidR="00B31AEC"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ثيَنجةم </w:t>
            </w:r>
            <w:r w:rsidR="00B31AEC" w:rsidRPr="00C52459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/ 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ثيَكهات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  <w:lang w:bidi="ar-KW"/>
              </w:rPr>
              <w:t xml:space="preserve">ةى </w:t>
            </w:r>
            <w:r w:rsidR="00B31AEC"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تويَذينةوة </w:t>
            </w:r>
            <w:r w:rsidR="00B31AEC" w:rsidRPr="00C52459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شةشةم / 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ريَبازةكانى نووسين </w:t>
            </w:r>
          </w:p>
          <w:p w:rsidR="00C52459" w:rsidRDefault="00C52459" w:rsidP="00C52459">
            <w:pPr>
              <w:pStyle w:val="ListParagraph"/>
              <w:numPr>
                <w:ilvl w:val="0"/>
                <w:numId w:val="42"/>
              </w:num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هارظارد</w:t>
            </w:r>
          </w:p>
          <w:p w:rsidR="00C52459" w:rsidRDefault="00C52459" w:rsidP="00C52459">
            <w:pPr>
              <w:pStyle w:val="ListParagraph"/>
              <w:numPr>
                <w:ilvl w:val="0"/>
                <w:numId w:val="42"/>
              </w:num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فوت نؤت</w:t>
            </w:r>
          </w:p>
          <w:p w:rsidR="00C52459" w:rsidRPr="00C52459" w:rsidRDefault="00C52459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 w:rsidRPr="00C52459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 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حةفةم /  ضؤنيةتى نووسينى ئةنجامى تويَذينةوة</w:t>
            </w:r>
          </w:p>
          <w:p w:rsidR="00C52459" w:rsidRPr="00C52459" w:rsidRDefault="00C52459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هةشتةم /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ضؤنيةتى ريَكجست</w:t>
            </w: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ن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ى </w:t>
            </w: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ليستى سةرضاوةكان</w:t>
            </w:r>
          </w:p>
          <w:p w:rsidR="00C52459" w:rsidRPr="00C52459" w:rsidRDefault="00C52459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نوَيةم /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ثيَشةكى و مةرجةكانى </w:t>
            </w:r>
          </w:p>
          <w:p w:rsidR="00C52459" w:rsidRPr="00C52459" w:rsidRDefault="00C52459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</w:p>
        </w:tc>
      </w:tr>
    </w:tbl>
    <w:p w:rsidR="00E95307" w:rsidRPr="00475CB5" w:rsidRDefault="00E95307" w:rsidP="00475CB5">
      <w:pPr>
        <w:rPr>
          <w:rFonts w:asciiTheme="majorBidi" w:hAnsiTheme="majorBidi" w:cstheme="majorBidi"/>
          <w:sz w:val="18"/>
          <w:szCs w:val="18"/>
          <w:rtl/>
          <w:lang w:val="en-US" w:bidi="ar-IQ"/>
        </w:rPr>
      </w:pPr>
    </w:p>
    <w:sectPr w:rsidR="00E95307" w:rsidRPr="00475CB5" w:rsidSect="0080086A">
      <w:headerReference w:type="default" r:id="rId9"/>
      <w:footerReference w:type="default" r:id="rId10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6C6E" w:rsidRDefault="00306C6E" w:rsidP="00483DD0">
      <w:pPr>
        <w:spacing w:after="0" w:line="240" w:lineRule="auto"/>
      </w:pPr>
      <w:r>
        <w:separator/>
      </w:r>
    </w:p>
  </w:endnote>
  <w:endnote w:type="continuationSeparator" w:id="0">
    <w:p w:rsidR="00306C6E" w:rsidRDefault="00306C6E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Unikurd Hiwa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kurd Jino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Ali_K_Sharif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_K_Sahifa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Unikurd Goran">
    <w:altName w:val="Arial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Ali-A-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+mj-ea">
    <w:panose1 w:val="00000000000000000000"/>
    <w:charset w:val="00"/>
    <w:family w:val="roman"/>
    <w:notTrueType/>
    <w:pitch w:val="default"/>
  </w:font>
  <w:font w:name="Ali-A-Sharif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50C4" w:rsidRPr="00483DD0" w:rsidRDefault="00BE50C4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          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:rsidR="00BE50C4" w:rsidRDefault="00BE50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6C6E" w:rsidRDefault="00306C6E" w:rsidP="00483DD0">
      <w:pPr>
        <w:spacing w:after="0" w:line="240" w:lineRule="auto"/>
      </w:pPr>
      <w:r>
        <w:separator/>
      </w:r>
    </w:p>
  </w:footnote>
  <w:footnote w:type="continuationSeparator" w:id="0">
    <w:p w:rsidR="00306C6E" w:rsidRDefault="00306C6E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50C4" w:rsidRPr="00441BF4" w:rsidRDefault="00BE50C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3D365E"/>
    <w:multiLevelType w:val="hybridMultilevel"/>
    <w:tmpl w:val="E18EA3AE"/>
    <w:lvl w:ilvl="0" w:tplc="CE460422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Ali_K_Sami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B97B04"/>
    <w:multiLevelType w:val="hybridMultilevel"/>
    <w:tmpl w:val="39DAE30A"/>
    <w:lvl w:ilvl="0" w:tplc="25BE5BC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E32832"/>
    <w:multiLevelType w:val="hybridMultilevel"/>
    <w:tmpl w:val="930A88C0"/>
    <w:lvl w:ilvl="0" w:tplc="B94072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142BA2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2E9E4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D8071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AE4A8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C23AA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0A803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76473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163C2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DD975A9"/>
    <w:multiLevelType w:val="hybridMultilevel"/>
    <w:tmpl w:val="9EFA6928"/>
    <w:lvl w:ilvl="0" w:tplc="1880266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29C2924"/>
    <w:multiLevelType w:val="hybridMultilevel"/>
    <w:tmpl w:val="F6C0C6D8"/>
    <w:lvl w:ilvl="0" w:tplc="0D00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3E1A17"/>
    <w:multiLevelType w:val="hybridMultilevel"/>
    <w:tmpl w:val="4154892A"/>
    <w:lvl w:ilvl="0" w:tplc="BBA88DF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8C68A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F2BE6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AE0B2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0F4C9D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08D30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2D40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98F46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5E952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4662330"/>
    <w:multiLevelType w:val="hybridMultilevel"/>
    <w:tmpl w:val="3B42B15C"/>
    <w:lvl w:ilvl="0" w:tplc="166691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CF537F"/>
    <w:multiLevelType w:val="hybridMultilevel"/>
    <w:tmpl w:val="E110D2F4"/>
    <w:lvl w:ilvl="0" w:tplc="3DD21B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D8650C"/>
    <w:multiLevelType w:val="hybridMultilevel"/>
    <w:tmpl w:val="7F787DE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4">
    <w:nsid w:val="2D320736"/>
    <w:multiLevelType w:val="hybridMultilevel"/>
    <w:tmpl w:val="C30656D0"/>
    <w:lvl w:ilvl="0" w:tplc="184EC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4E6A11"/>
    <w:multiLevelType w:val="hybridMultilevel"/>
    <w:tmpl w:val="AA8A1658"/>
    <w:lvl w:ilvl="0" w:tplc="22E0568C">
      <w:start w:val="1"/>
      <w:numFmt w:val="decimal"/>
      <w:lvlText w:val="%1-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7">
    <w:nsid w:val="37C37778"/>
    <w:multiLevelType w:val="hybridMultilevel"/>
    <w:tmpl w:val="155A8A52"/>
    <w:lvl w:ilvl="0" w:tplc="4FE454A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E635D3"/>
    <w:multiLevelType w:val="hybridMultilevel"/>
    <w:tmpl w:val="5A40BED8"/>
    <w:lvl w:ilvl="0" w:tplc="2A14AC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D46577"/>
    <w:multiLevelType w:val="hybridMultilevel"/>
    <w:tmpl w:val="BE8460DA"/>
    <w:lvl w:ilvl="0" w:tplc="0EAC4C1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1890B0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9CD4E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6ED82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F629E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CC8E7E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6C205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3AE3C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2C85E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0801DF5"/>
    <w:multiLevelType w:val="hybridMultilevel"/>
    <w:tmpl w:val="AD343D08"/>
    <w:lvl w:ilvl="0" w:tplc="CB6474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247047"/>
    <w:multiLevelType w:val="hybridMultilevel"/>
    <w:tmpl w:val="291C66D8"/>
    <w:lvl w:ilvl="0" w:tplc="DE5612A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0BF1C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1C6DA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1C777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607EF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7E61AE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780CE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FCAB8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D0FC2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49C5B3D"/>
    <w:multiLevelType w:val="hybridMultilevel"/>
    <w:tmpl w:val="1758DE96"/>
    <w:lvl w:ilvl="0" w:tplc="C11CE79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CC624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E810B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EFC9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BC19A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64676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AEC6F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5009E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84741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8470292"/>
    <w:multiLevelType w:val="hybridMultilevel"/>
    <w:tmpl w:val="B27CF736"/>
    <w:lvl w:ilvl="0" w:tplc="C5A4A85E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Ali_K_Sami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BFF2E1B"/>
    <w:multiLevelType w:val="hybridMultilevel"/>
    <w:tmpl w:val="13424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CEB0B5F"/>
    <w:multiLevelType w:val="hybridMultilevel"/>
    <w:tmpl w:val="D5B0800A"/>
    <w:lvl w:ilvl="0" w:tplc="DD0467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244924"/>
    <w:multiLevelType w:val="hybridMultilevel"/>
    <w:tmpl w:val="625AA3A8"/>
    <w:lvl w:ilvl="0" w:tplc="E3D4C5A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DD0136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D69F7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851F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785BE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FE53B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F2C5C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22F04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668E8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576338E7"/>
    <w:multiLevelType w:val="hybridMultilevel"/>
    <w:tmpl w:val="2DF42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6B5E71"/>
    <w:multiLevelType w:val="hybridMultilevel"/>
    <w:tmpl w:val="D444E4D8"/>
    <w:lvl w:ilvl="0" w:tplc="E3C6BE2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3EF6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76706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F0404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907D6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1059E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65E7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A6521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6189C62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390689C"/>
    <w:multiLevelType w:val="hybridMultilevel"/>
    <w:tmpl w:val="5A967E72"/>
    <w:lvl w:ilvl="0" w:tplc="51C8EA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44A34A3"/>
    <w:multiLevelType w:val="hybridMultilevel"/>
    <w:tmpl w:val="6644A048"/>
    <w:lvl w:ilvl="0" w:tplc="C0400D9C">
      <w:start w:val="1"/>
      <w:numFmt w:val="arabicAlpha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45907E3"/>
    <w:multiLevelType w:val="hybridMultilevel"/>
    <w:tmpl w:val="53B264C0"/>
    <w:lvl w:ilvl="0" w:tplc="47E460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52B7C97"/>
    <w:multiLevelType w:val="hybridMultilevel"/>
    <w:tmpl w:val="F05EC5D4"/>
    <w:lvl w:ilvl="0" w:tplc="094E34E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F5451F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62754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0B03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932024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24441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86CD2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87B2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3C70A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AEB7EA5"/>
    <w:multiLevelType w:val="hybridMultilevel"/>
    <w:tmpl w:val="D1EE1496"/>
    <w:lvl w:ilvl="0" w:tplc="A02667C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BB70A89"/>
    <w:multiLevelType w:val="hybridMultilevel"/>
    <w:tmpl w:val="3DC87AD8"/>
    <w:lvl w:ilvl="0" w:tplc="1444CE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>
    <w:nsid w:val="73F261AB"/>
    <w:multiLevelType w:val="hybridMultilevel"/>
    <w:tmpl w:val="81EE2132"/>
    <w:lvl w:ilvl="0" w:tplc="058C4258">
      <w:start w:val="5"/>
      <w:numFmt w:val="bullet"/>
      <w:lvlText w:val="-"/>
      <w:lvlJc w:val="left"/>
      <w:pPr>
        <w:ind w:left="121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41">
    <w:nsid w:val="771B0E80"/>
    <w:multiLevelType w:val="hybridMultilevel"/>
    <w:tmpl w:val="130AC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9"/>
  </w:num>
  <w:num w:numId="3">
    <w:abstractNumId w:val="1"/>
  </w:num>
  <w:num w:numId="4">
    <w:abstractNumId w:val="28"/>
  </w:num>
  <w:num w:numId="5">
    <w:abstractNumId w:val="29"/>
  </w:num>
  <w:num w:numId="6">
    <w:abstractNumId w:val="15"/>
  </w:num>
  <w:num w:numId="7">
    <w:abstractNumId w:val="7"/>
  </w:num>
  <w:num w:numId="8">
    <w:abstractNumId w:val="25"/>
  </w:num>
  <w:num w:numId="9">
    <w:abstractNumId w:val="6"/>
  </w:num>
  <w:num w:numId="10">
    <w:abstractNumId w:val="27"/>
  </w:num>
  <w:num w:numId="11">
    <w:abstractNumId w:val="8"/>
  </w:num>
  <w:num w:numId="12">
    <w:abstractNumId w:val="13"/>
  </w:num>
  <w:num w:numId="13">
    <w:abstractNumId w:val="24"/>
  </w:num>
  <w:num w:numId="14">
    <w:abstractNumId w:val="40"/>
  </w:num>
  <w:num w:numId="15">
    <w:abstractNumId w:val="41"/>
  </w:num>
  <w:num w:numId="16">
    <w:abstractNumId w:val="10"/>
  </w:num>
  <w:num w:numId="17">
    <w:abstractNumId w:val="21"/>
  </w:num>
  <w:num w:numId="18">
    <w:abstractNumId w:val="19"/>
  </w:num>
  <w:num w:numId="19">
    <w:abstractNumId w:val="36"/>
  </w:num>
  <w:num w:numId="20">
    <w:abstractNumId w:val="30"/>
  </w:num>
  <w:num w:numId="21">
    <w:abstractNumId w:val="22"/>
  </w:num>
  <w:num w:numId="22">
    <w:abstractNumId w:val="4"/>
  </w:num>
  <w:num w:numId="23">
    <w:abstractNumId w:val="32"/>
  </w:num>
  <w:num w:numId="24">
    <w:abstractNumId w:val="9"/>
  </w:num>
  <w:num w:numId="25">
    <w:abstractNumId w:val="33"/>
  </w:num>
  <w:num w:numId="26">
    <w:abstractNumId w:val="16"/>
  </w:num>
  <w:num w:numId="27">
    <w:abstractNumId w:val="14"/>
  </w:num>
  <w:num w:numId="28">
    <w:abstractNumId w:val="18"/>
  </w:num>
  <w:num w:numId="29">
    <w:abstractNumId w:val="5"/>
  </w:num>
  <w:num w:numId="30">
    <w:abstractNumId w:val="12"/>
  </w:num>
  <w:num w:numId="31">
    <w:abstractNumId w:val="31"/>
  </w:num>
  <w:num w:numId="32">
    <w:abstractNumId w:val="20"/>
  </w:num>
  <w:num w:numId="33">
    <w:abstractNumId w:val="35"/>
  </w:num>
  <w:num w:numId="34">
    <w:abstractNumId w:val="26"/>
  </w:num>
  <w:num w:numId="35">
    <w:abstractNumId w:val="17"/>
  </w:num>
  <w:num w:numId="36">
    <w:abstractNumId w:val="3"/>
  </w:num>
  <w:num w:numId="37">
    <w:abstractNumId w:val="38"/>
  </w:num>
  <w:num w:numId="38">
    <w:abstractNumId w:val="37"/>
  </w:num>
  <w:num w:numId="39">
    <w:abstractNumId w:val="34"/>
  </w:num>
  <w:num w:numId="40">
    <w:abstractNumId w:val="11"/>
  </w:num>
  <w:num w:numId="41">
    <w:abstractNumId w:val="23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CILS0MjC0NDcwszYyUdpeDU4uLM/DyQArNaACbB4jcsAAAA"/>
  </w:docVars>
  <w:rsids>
    <w:rsidRoot w:val="008D46A4"/>
    <w:rsid w:val="00001B33"/>
    <w:rsid w:val="00010DF7"/>
    <w:rsid w:val="000268D9"/>
    <w:rsid w:val="00033F70"/>
    <w:rsid w:val="000360E5"/>
    <w:rsid w:val="00037FC3"/>
    <w:rsid w:val="00061167"/>
    <w:rsid w:val="0006543D"/>
    <w:rsid w:val="00065BD1"/>
    <w:rsid w:val="00071B60"/>
    <w:rsid w:val="00080D59"/>
    <w:rsid w:val="00087417"/>
    <w:rsid w:val="00096F1C"/>
    <w:rsid w:val="000B2B97"/>
    <w:rsid w:val="000C0198"/>
    <w:rsid w:val="000C2C9F"/>
    <w:rsid w:val="000C53DE"/>
    <w:rsid w:val="000D5BCB"/>
    <w:rsid w:val="000E55E3"/>
    <w:rsid w:val="000E6EBD"/>
    <w:rsid w:val="000F2337"/>
    <w:rsid w:val="000F2A6A"/>
    <w:rsid w:val="00116986"/>
    <w:rsid w:val="00135B6F"/>
    <w:rsid w:val="00146965"/>
    <w:rsid w:val="00153341"/>
    <w:rsid w:val="00156BF8"/>
    <w:rsid w:val="001647A7"/>
    <w:rsid w:val="001703CB"/>
    <w:rsid w:val="0017138F"/>
    <w:rsid w:val="0017478B"/>
    <w:rsid w:val="00194301"/>
    <w:rsid w:val="00195766"/>
    <w:rsid w:val="001D2180"/>
    <w:rsid w:val="001D649A"/>
    <w:rsid w:val="001D73AC"/>
    <w:rsid w:val="001E3609"/>
    <w:rsid w:val="001F0889"/>
    <w:rsid w:val="001F1142"/>
    <w:rsid w:val="001F2F15"/>
    <w:rsid w:val="001F44D3"/>
    <w:rsid w:val="002001E6"/>
    <w:rsid w:val="00222D3F"/>
    <w:rsid w:val="0022625D"/>
    <w:rsid w:val="00246B94"/>
    <w:rsid w:val="0025284B"/>
    <w:rsid w:val="00264BA1"/>
    <w:rsid w:val="0028549E"/>
    <w:rsid w:val="00285BB8"/>
    <w:rsid w:val="00286485"/>
    <w:rsid w:val="00293FE0"/>
    <w:rsid w:val="002A3C4B"/>
    <w:rsid w:val="002B32D7"/>
    <w:rsid w:val="002B4156"/>
    <w:rsid w:val="002F44B8"/>
    <w:rsid w:val="002F6940"/>
    <w:rsid w:val="00306C6E"/>
    <w:rsid w:val="00307427"/>
    <w:rsid w:val="003269A8"/>
    <w:rsid w:val="00355603"/>
    <w:rsid w:val="00356F7F"/>
    <w:rsid w:val="0036135D"/>
    <w:rsid w:val="00365AD8"/>
    <w:rsid w:val="0036724B"/>
    <w:rsid w:val="00386B9E"/>
    <w:rsid w:val="003A38ED"/>
    <w:rsid w:val="003C0EC5"/>
    <w:rsid w:val="003C3C2E"/>
    <w:rsid w:val="003D025D"/>
    <w:rsid w:val="003D5D2C"/>
    <w:rsid w:val="003D742F"/>
    <w:rsid w:val="003E2460"/>
    <w:rsid w:val="003F264C"/>
    <w:rsid w:val="003F4581"/>
    <w:rsid w:val="003F67C8"/>
    <w:rsid w:val="00410601"/>
    <w:rsid w:val="004404DE"/>
    <w:rsid w:val="00441BF4"/>
    <w:rsid w:val="0044336F"/>
    <w:rsid w:val="00463EB8"/>
    <w:rsid w:val="00467B80"/>
    <w:rsid w:val="00472AB2"/>
    <w:rsid w:val="00475CB5"/>
    <w:rsid w:val="0048021D"/>
    <w:rsid w:val="004805BA"/>
    <w:rsid w:val="00483DD0"/>
    <w:rsid w:val="00485976"/>
    <w:rsid w:val="00487115"/>
    <w:rsid w:val="00492763"/>
    <w:rsid w:val="00495585"/>
    <w:rsid w:val="004A6BF1"/>
    <w:rsid w:val="004C5F2D"/>
    <w:rsid w:val="004C6579"/>
    <w:rsid w:val="004D6BB9"/>
    <w:rsid w:val="004E1842"/>
    <w:rsid w:val="004F4547"/>
    <w:rsid w:val="00501957"/>
    <w:rsid w:val="00513A62"/>
    <w:rsid w:val="005622D0"/>
    <w:rsid w:val="005828C9"/>
    <w:rsid w:val="00590F4A"/>
    <w:rsid w:val="005A1E5D"/>
    <w:rsid w:val="005A760A"/>
    <w:rsid w:val="005B1842"/>
    <w:rsid w:val="005B58E1"/>
    <w:rsid w:val="005C3B5B"/>
    <w:rsid w:val="005C7302"/>
    <w:rsid w:val="005D2B1F"/>
    <w:rsid w:val="005E2AA3"/>
    <w:rsid w:val="005F06DF"/>
    <w:rsid w:val="005F4589"/>
    <w:rsid w:val="00600351"/>
    <w:rsid w:val="00613B61"/>
    <w:rsid w:val="00616D0F"/>
    <w:rsid w:val="006222E6"/>
    <w:rsid w:val="006259A3"/>
    <w:rsid w:val="00632058"/>
    <w:rsid w:val="00634EC6"/>
    <w:rsid w:val="00634F2B"/>
    <w:rsid w:val="0064350C"/>
    <w:rsid w:val="00654532"/>
    <w:rsid w:val="0066147A"/>
    <w:rsid w:val="00663873"/>
    <w:rsid w:val="00664525"/>
    <w:rsid w:val="006719E3"/>
    <w:rsid w:val="006745BB"/>
    <w:rsid w:val="006766CD"/>
    <w:rsid w:val="00677E0C"/>
    <w:rsid w:val="00681FEA"/>
    <w:rsid w:val="00695467"/>
    <w:rsid w:val="00697F31"/>
    <w:rsid w:val="006A57BA"/>
    <w:rsid w:val="006B29F4"/>
    <w:rsid w:val="006B381C"/>
    <w:rsid w:val="006B7E4C"/>
    <w:rsid w:val="006C3B09"/>
    <w:rsid w:val="006D0425"/>
    <w:rsid w:val="006E7DEE"/>
    <w:rsid w:val="006F4683"/>
    <w:rsid w:val="006F7CE1"/>
    <w:rsid w:val="0070130E"/>
    <w:rsid w:val="00704534"/>
    <w:rsid w:val="007204B2"/>
    <w:rsid w:val="0072427F"/>
    <w:rsid w:val="00730AE6"/>
    <w:rsid w:val="007368DD"/>
    <w:rsid w:val="00741AA1"/>
    <w:rsid w:val="00741D0F"/>
    <w:rsid w:val="007453C6"/>
    <w:rsid w:val="007461A5"/>
    <w:rsid w:val="00756BE1"/>
    <w:rsid w:val="00762579"/>
    <w:rsid w:val="00781CC4"/>
    <w:rsid w:val="00785980"/>
    <w:rsid w:val="00790EBE"/>
    <w:rsid w:val="007B497F"/>
    <w:rsid w:val="007B7E60"/>
    <w:rsid w:val="007C0BC6"/>
    <w:rsid w:val="007D54D1"/>
    <w:rsid w:val="007D7892"/>
    <w:rsid w:val="007E2274"/>
    <w:rsid w:val="007E255A"/>
    <w:rsid w:val="007E4B79"/>
    <w:rsid w:val="007E53AC"/>
    <w:rsid w:val="007F0899"/>
    <w:rsid w:val="0080086A"/>
    <w:rsid w:val="00801961"/>
    <w:rsid w:val="008053B3"/>
    <w:rsid w:val="0081486C"/>
    <w:rsid w:val="00814CDC"/>
    <w:rsid w:val="00830E83"/>
    <w:rsid w:val="00830EE6"/>
    <w:rsid w:val="00847136"/>
    <w:rsid w:val="00862F36"/>
    <w:rsid w:val="008640D8"/>
    <w:rsid w:val="00870CCF"/>
    <w:rsid w:val="008950AD"/>
    <w:rsid w:val="00895623"/>
    <w:rsid w:val="0089654A"/>
    <w:rsid w:val="008D2119"/>
    <w:rsid w:val="008D46A4"/>
    <w:rsid w:val="008E0D66"/>
    <w:rsid w:val="008E274B"/>
    <w:rsid w:val="008E5C18"/>
    <w:rsid w:val="00901E75"/>
    <w:rsid w:val="00914683"/>
    <w:rsid w:val="00926E73"/>
    <w:rsid w:val="00927B51"/>
    <w:rsid w:val="00951B22"/>
    <w:rsid w:val="00955BB9"/>
    <w:rsid w:val="00960E27"/>
    <w:rsid w:val="00961D90"/>
    <w:rsid w:val="0097370A"/>
    <w:rsid w:val="00977E56"/>
    <w:rsid w:val="009829E8"/>
    <w:rsid w:val="0098615B"/>
    <w:rsid w:val="009875E0"/>
    <w:rsid w:val="009C0A8B"/>
    <w:rsid w:val="009C46A3"/>
    <w:rsid w:val="009D0059"/>
    <w:rsid w:val="009D172F"/>
    <w:rsid w:val="009D4CD2"/>
    <w:rsid w:val="009E31FE"/>
    <w:rsid w:val="009E5912"/>
    <w:rsid w:val="009E677B"/>
    <w:rsid w:val="009F7BEC"/>
    <w:rsid w:val="00A0095C"/>
    <w:rsid w:val="00A07592"/>
    <w:rsid w:val="00A25489"/>
    <w:rsid w:val="00A279A5"/>
    <w:rsid w:val="00A36DFF"/>
    <w:rsid w:val="00A378A1"/>
    <w:rsid w:val="00A427A3"/>
    <w:rsid w:val="00A50CC6"/>
    <w:rsid w:val="00A73E49"/>
    <w:rsid w:val="00A7717A"/>
    <w:rsid w:val="00A80702"/>
    <w:rsid w:val="00A96330"/>
    <w:rsid w:val="00A96C77"/>
    <w:rsid w:val="00AB6034"/>
    <w:rsid w:val="00AB7314"/>
    <w:rsid w:val="00AC6462"/>
    <w:rsid w:val="00AC6E81"/>
    <w:rsid w:val="00AD68F9"/>
    <w:rsid w:val="00AD7239"/>
    <w:rsid w:val="00AE6FDF"/>
    <w:rsid w:val="00B11AA1"/>
    <w:rsid w:val="00B1455D"/>
    <w:rsid w:val="00B30350"/>
    <w:rsid w:val="00B31AEC"/>
    <w:rsid w:val="00B33424"/>
    <w:rsid w:val="00B341B9"/>
    <w:rsid w:val="00B4172B"/>
    <w:rsid w:val="00B433A7"/>
    <w:rsid w:val="00B45135"/>
    <w:rsid w:val="00B45D60"/>
    <w:rsid w:val="00B45F92"/>
    <w:rsid w:val="00B5204F"/>
    <w:rsid w:val="00B87075"/>
    <w:rsid w:val="00B916A8"/>
    <w:rsid w:val="00B96293"/>
    <w:rsid w:val="00B96643"/>
    <w:rsid w:val="00BA60E4"/>
    <w:rsid w:val="00BA7F42"/>
    <w:rsid w:val="00BD2C4A"/>
    <w:rsid w:val="00BD407D"/>
    <w:rsid w:val="00BE141B"/>
    <w:rsid w:val="00BE50C4"/>
    <w:rsid w:val="00BE50D1"/>
    <w:rsid w:val="00BE53BD"/>
    <w:rsid w:val="00BE5EF8"/>
    <w:rsid w:val="00BF33B9"/>
    <w:rsid w:val="00BF4831"/>
    <w:rsid w:val="00BF5127"/>
    <w:rsid w:val="00C00122"/>
    <w:rsid w:val="00C00E13"/>
    <w:rsid w:val="00C02AA1"/>
    <w:rsid w:val="00C12AA8"/>
    <w:rsid w:val="00C12C65"/>
    <w:rsid w:val="00C259C1"/>
    <w:rsid w:val="00C331B8"/>
    <w:rsid w:val="00C42CBD"/>
    <w:rsid w:val="00C457FF"/>
    <w:rsid w:val="00C46D58"/>
    <w:rsid w:val="00C52459"/>
    <w:rsid w:val="00C525DA"/>
    <w:rsid w:val="00C540A8"/>
    <w:rsid w:val="00C55D06"/>
    <w:rsid w:val="00C80EF8"/>
    <w:rsid w:val="00C857AF"/>
    <w:rsid w:val="00C87DD5"/>
    <w:rsid w:val="00CA3A49"/>
    <w:rsid w:val="00CA3EA8"/>
    <w:rsid w:val="00CB5682"/>
    <w:rsid w:val="00CB5981"/>
    <w:rsid w:val="00CC5CD1"/>
    <w:rsid w:val="00CE21D3"/>
    <w:rsid w:val="00CE43D6"/>
    <w:rsid w:val="00CF2AC4"/>
    <w:rsid w:val="00CF510D"/>
    <w:rsid w:val="00CF5475"/>
    <w:rsid w:val="00D02930"/>
    <w:rsid w:val="00D10CC7"/>
    <w:rsid w:val="00D239EE"/>
    <w:rsid w:val="00D33A2D"/>
    <w:rsid w:val="00D51A91"/>
    <w:rsid w:val="00D53E45"/>
    <w:rsid w:val="00D70421"/>
    <w:rsid w:val="00D71BC8"/>
    <w:rsid w:val="00D77AE7"/>
    <w:rsid w:val="00D919E8"/>
    <w:rsid w:val="00DA04BC"/>
    <w:rsid w:val="00DA50D8"/>
    <w:rsid w:val="00DC5B3E"/>
    <w:rsid w:val="00DD1C94"/>
    <w:rsid w:val="00DD53CF"/>
    <w:rsid w:val="00DD6E26"/>
    <w:rsid w:val="00DE20AA"/>
    <w:rsid w:val="00DF2899"/>
    <w:rsid w:val="00E11563"/>
    <w:rsid w:val="00E14801"/>
    <w:rsid w:val="00E32992"/>
    <w:rsid w:val="00E37560"/>
    <w:rsid w:val="00E4054F"/>
    <w:rsid w:val="00E536A8"/>
    <w:rsid w:val="00E60065"/>
    <w:rsid w:val="00E61AD2"/>
    <w:rsid w:val="00E62FCD"/>
    <w:rsid w:val="00E80760"/>
    <w:rsid w:val="00E82677"/>
    <w:rsid w:val="00E8668A"/>
    <w:rsid w:val="00E873BC"/>
    <w:rsid w:val="00E95307"/>
    <w:rsid w:val="00E97CE2"/>
    <w:rsid w:val="00EB5A53"/>
    <w:rsid w:val="00ED3387"/>
    <w:rsid w:val="00ED3CE9"/>
    <w:rsid w:val="00EE13DE"/>
    <w:rsid w:val="00EE2AC0"/>
    <w:rsid w:val="00EE306A"/>
    <w:rsid w:val="00EE60FC"/>
    <w:rsid w:val="00EE73D1"/>
    <w:rsid w:val="00EF7FE3"/>
    <w:rsid w:val="00F0195D"/>
    <w:rsid w:val="00F049F0"/>
    <w:rsid w:val="00F05CC8"/>
    <w:rsid w:val="00F3523A"/>
    <w:rsid w:val="00F54472"/>
    <w:rsid w:val="00F60E4B"/>
    <w:rsid w:val="00F705A6"/>
    <w:rsid w:val="00F87F4F"/>
    <w:rsid w:val="00FA1451"/>
    <w:rsid w:val="00FB7AFF"/>
    <w:rsid w:val="00FB7C7A"/>
    <w:rsid w:val="00FC1A1C"/>
    <w:rsid w:val="00FC74BC"/>
    <w:rsid w:val="00FD05D6"/>
    <w:rsid w:val="00FD437F"/>
    <w:rsid w:val="00FD50C1"/>
    <w:rsid w:val="00FE1252"/>
    <w:rsid w:val="00FE1CD0"/>
    <w:rsid w:val="00FF2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paragraph" w:styleId="NormalWeb">
    <w:name w:val="Normal (Web)"/>
    <w:basedOn w:val="Normal"/>
    <w:uiPriority w:val="99"/>
    <w:semiHidden/>
    <w:unhideWhenUsed/>
    <w:rsid w:val="00E600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475CB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paragraph" w:styleId="NormalWeb">
    <w:name w:val="Normal (Web)"/>
    <w:basedOn w:val="Normal"/>
    <w:uiPriority w:val="99"/>
    <w:semiHidden/>
    <w:unhideWhenUsed/>
    <w:rsid w:val="00E600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475CB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63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751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95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30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199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574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918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6720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753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5597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517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80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1104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9774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1254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415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166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98294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331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665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090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57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2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596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147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145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736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3372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76434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9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54180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8075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405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391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076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897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292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8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9037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76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612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109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406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731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380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423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7127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0980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0761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1212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8333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1344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0384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6936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63960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90107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66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4413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0157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967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3880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064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9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87192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4990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1840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4852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0255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269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035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663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فراس الصعيو</Company>
  <LinksUpToDate>false</LinksUpToDate>
  <CharactersWithSpaces>4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Active</cp:lastModifiedBy>
  <cp:revision>28</cp:revision>
  <cp:lastPrinted>2018-05-03T19:45:00Z</cp:lastPrinted>
  <dcterms:created xsi:type="dcterms:W3CDTF">2020-11-08T13:38:00Z</dcterms:created>
  <dcterms:modified xsi:type="dcterms:W3CDTF">2022-11-22T06:01:00Z</dcterms:modified>
</cp:coreProperties>
</file>